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7" w:name="lesson-6-red-and-yellow-apples"/>
    <w:p>
      <w:pPr>
        <w:pStyle w:val="Heading1"/>
      </w:pPr>
      <w:r>
        <w:t xml:space="preserve">Lesson 6: Red and Yellow Apple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OA.A.1, K.OA.A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OA.A.1, K.OA.A.2, K.OA.A.3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Make sense of Put Together/Take Apart, Both Addends Unknown story problem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show what happens in a story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make sense of Put Together/Take Apart, Both Addends Unknown story problems.</w:t>
      </w:r>
    </w:p>
    <w:p>
      <w:pPr>
        <w:pStyle w:val="BodyText"/>
      </w:pPr>
      <w:r>
        <w:t xml:space="preserve">In a previous section, students composed and decomposed numbers up to 9. In this lesson, students first act out a Put Together, Total Unknown story problem, which was introduced in the previous lesson. Then students are introduced to a questionless Put Together/Take Apart, Both Addends Unknown story problem. Red and yellow apples are used as a context so that students can easily represent the story problems with two-color counters (MP2). In the next lesson, students will solve a Put Together/Take Apart, Both Addends Unknown story problem. 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Act It Out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Connecting cubes or two-color counters: Warm-up</w:t>
      </w:r>
    </w:p>
    <w:p>
      <w:pPr>
        <w:numPr>
          <w:ilvl w:val="0"/>
          <w:numId w:val="1005"/>
        </w:numPr>
        <w:pStyle w:val="Compact"/>
      </w:pPr>
      <w:r>
        <w:t xml:space="preserve">Connecting cubes: Activity 2</w:t>
      </w:r>
    </w:p>
    <w:p>
      <w:pPr>
        <w:numPr>
          <w:ilvl w:val="0"/>
          <w:numId w:val="1005"/>
        </w:numPr>
        <w:pStyle w:val="Compact"/>
      </w:pPr>
      <w:r>
        <w:t xml:space="preserve">Materials from previous centers: Activity 3</w:t>
      </w:r>
    </w:p>
    <w:p>
      <w:pPr>
        <w:numPr>
          <w:ilvl w:val="0"/>
          <w:numId w:val="1005"/>
        </w:numPr>
        <w:pStyle w:val="Compact"/>
      </w:pPr>
      <w:r>
        <w:t xml:space="preserve">Two-color counters: Activity 2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connections did students make between the Put Together, Total Unknown story problem and the Put Together/Take Apart, Both Addends Unknown story problem? How did acting out, representing and solving the Put Together, Total Unknown story problem prepare students to make sense of the Put Together/Take Apart, Both Addends Unknown story problem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0</w:t>
      </w:r>
      <w:r>
        <w:t xml:space="preserve">min</w:t>
      </w:r>
    </w:p>
    <w:p>
      <w:pPr>
        <w:pStyle w:val="BodyText"/>
      </w:pPr>
      <w:r>
        <w:t xml:space="preserve">Unit 5, Section B Checkpoint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OA.A.1, K.OA.A.2</w:t>
            </w:r>
          </w:p>
        </w:tc>
      </w:tr>
    </w:tbl>
    <w:bookmarkEnd w:id="44"/>
    <w:bookmarkStart w:id="45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Lesson observations</w:t>
      </w:r>
    </w:p>
    <w:bookmarkEnd w:id="45"/>
    <w:bookmarkStart w:id="46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6"/>
        </w:numPr>
        <w:pStyle w:val="Compact"/>
      </w:pPr>
      <w:r>
        <w:t xml:space="preserve">Accurately retell a story problem in their own words.</w:t>
      </w:r>
    </w:p>
    <w:p>
      <w:pPr>
        <w:numPr>
          <w:ilvl w:val="0"/>
          <w:numId w:val="1006"/>
        </w:numPr>
        <w:pStyle w:val="Compact"/>
      </w:pPr>
      <w:r>
        <w:t xml:space="preserve">Use objects or drawings to represent a story problem.</w:t>
      </w:r>
    </w:p>
    <w:p>
      <w:pPr>
        <w:numPr>
          <w:ilvl w:val="0"/>
          <w:numId w:val="1006"/>
        </w:numPr>
        <w:pStyle w:val="Compact"/>
      </w:pPr>
      <w:r>
        <w:t xml:space="preserve">Explain how objects or drawings represent a story problem.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7:34Z</dcterms:created>
  <dcterms:modified xsi:type="dcterms:W3CDTF">2022-12-14T08:5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HSnDlSpClML1CZ/8R6wotwxlHKNPg6vgCgXwQIWYeSccOJXOCHyDs4whWGgepzK5dnt9Jm0U7QFovKxdhliuQ==</vt:lpwstr>
  </property>
</Properties>
</file>